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E03" w:rsidRDefault="00513B09" w:rsidP="00C26665">
      <w:pPr>
        <w:jc w:val="center"/>
      </w:pPr>
      <w:r>
        <w:t>DECREE</w:t>
      </w:r>
      <w:r w:rsidR="00C909A9">
        <w:t xml:space="preserve"> 2015 IS AMERICAS YEAR OF VICTORY</w:t>
      </w:r>
      <w:r>
        <w:t xml:space="preserve"> </w:t>
      </w:r>
    </w:p>
    <w:p w:rsidR="00414BF8" w:rsidRDefault="00414BF8" w:rsidP="00414BF8">
      <w:pPr>
        <w:widowControl w:val="0"/>
        <w:pBdr>
          <w:bottom w:val="single" w:sz="6" w:space="1" w:color="auto"/>
        </w:pBdr>
        <w:autoSpaceDE w:val="0"/>
        <w:autoSpaceDN w:val="0"/>
        <w:adjustRightInd w:val="0"/>
        <w:spacing w:after="0" w:line="240" w:lineRule="auto"/>
        <w:jc w:val="both"/>
      </w:pPr>
      <w:r>
        <w:t xml:space="preserve">Fixing problems is accomplished by speaking solutions (Job 22:28). </w:t>
      </w:r>
    </w:p>
    <w:p w:rsidR="00414BF8" w:rsidRPr="006018F7" w:rsidRDefault="00414BF8"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6018F7">
        <w:rPr>
          <w:rFonts w:ascii="inherit" w:eastAsia="Times New Roman" w:hAnsi="inherit"/>
          <w:color w:val="FFFFFF" w:themeColor="background1"/>
          <w:sz w:val="28"/>
          <w:szCs w:val="28"/>
        </w:rPr>
        <w:t>Prayer Decl</w:t>
      </w:r>
      <w:r w:rsidR="00D63EFC">
        <w:rPr>
          <w:rFonts w:ascii="inherit" w:eastAsia="Times New Roman" w:hAnsi="inherit"/>
          <w:color w:val="FFFFFF" w:themeColor="background1"/>
          <w:sz w:val="28"/>
          <w:szCs w:val="28"/>
        </w:rPr>
        <w:t>arations over the United States and the nations</w:t>
      </w:r>
    </w:p>
    <w:p w:rsidR="00414BF8" w:rsidRPr="006018F7"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Abba Father, we declare</w:t>
      </w:r>
      <w:r w:rsidR="00414BF8" w:rsidRPr="006018F7">
        <w:rPr>
          <w:rFonts w:ascii="inherit" w:eastAsia="Times New Roman" w:hAnsi="inherit"/>
          <w:color w:val="FFFFFF" w:themeColor="background1"/>
          <w:sz w:val="28"/>
          <w:szCs w:val="28"/>
        </w:rPr>
        <w:t xml:space="preserve"> </w:t>
      </w:r>
    </w:p>
    <w:p w:rsidR="00414BF8" w:rsidRPr="00D63EFC"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D63EFC">
        <w:rPr>
          <w:rFonts w:ascii="inherit" w:eastAsia="Times New Roman" w:hAnsi="inherit"/>
          <w:color w:val="FFFFFF" w:themeColor="background1"/>
          <w:sz w:val="28"/>
          <w:szCs w:val="28"/>
        </w:rPr>
        <w:t xml:space="preserve">TY for the </w:t>
      </w:r>
      <w:r w:rsidR="00414BF8" w:rsidRPr="00D63EFC">
        <w:rPr>
          <w:rFonts w:ascii="inherit" w:eastAsia="Times New Roman" w:hAnsi="inherit"/>
          <w:color w:val="FFFFFF" w:themeColor="background1"/>
          <w:sz w:val="28"/>
          <w:szCs w:val="28"/>
        </w:rPr>
        <w:t>Third G</w:t>
      </w:r>
      <w:r w:rsidRPr="00D63EFC">
        <w:rPr>
          <w:rFonts w:ascii="inherit" w:eastAsia="Times New Roman" w:hAnsi="inherit"/>
          <w:color w:val="FFFFFF" w:themeColor="background1"/>
          <w:sz w:val="28"/>
          <w:szCs w:val="28"/>
        </w:rPr>
        <w:t xml:space="preserve">reat Awakening are already here </w:t>
      </w:r>
      <w:r w:rsidR="00414BF8" w:rsidRPr="00D63EFC">
        <w:rPr>
          <w:rFonts w:ascii="inherit" w:eastAsia="Times New Roman" w:hAnsi="inherit"/>
          <w:color w:val="FFFFFF" w:themeColor="background1"/>
          <w:sz w:val="28"/>
          <w:szCs w:val="28"/>
        </w:rPr>
        <w:t>bring</w:t>
      </w:r>
      <w:r w:rsidRPr="00D63EFC">
        <w:rPr>
          <w:rFonts w:ascii="inherit" w:eastAsia="Times New Roman" w:hAnsi="inherit"/>
          <w:color w:val="FFFFFF" w:themeColor="background1"/>
          <w:sz w:val="28"/>
          <w:szCs w:val="28"/>
        </w:rPr>
        <w:t>ing</w:t>
      </w:r>
      <w:r w:rsidR="00414BF8" w:rsidRPr="00D63EFC">
        <w:rPr>
          <w:rFonts w:ascii="inherit" w:eastAsia="Times New Roman" w:hAnsi="inherit"/>
          <w:color w:val="FFFFFF" w:themeColor="background1"/>
          <w:sz w:val="28"/>
          <w:szCs w:val="28"/>
        </w:rPr>
        <w:t xml:space="preserve"> a cultural transformation and a return </w:t>
      </w:r>
      <w:r w:rsidRPr="00D63EFC">
        <w:rPr>
          <w:rFonts w:ascii="inherit" w:eastAsia="Times New Roman" w:hAnsi="inherit"/>
          <w:color w:val="FFFFFF" w:themeColor="background1"/>
          <w:sz w:val="28"/>
          <w:szCs w:val="28"/>
        </w:rPr>
        <w:t>Godly</w:t>
      </w:r>
      <w:r w:rsidR="00414BF8" w:rsidRPr="00D63EFC">
        <w:rPr>
          <w:rFonts w:ascii="inherit" w:eastAsia="Times New Roman" w:hAnsi="inherit"/>
          <w:color w:val="FFFFFF" w:themeColor="background1"/>
          <w:sz w:val="28"/>
          <w:szCs w:val="28"/>
        </w:rPr>
        <w:t xml:space="preserve"> values</w:t>
      </w:r>
      <w:r>
        <w:rPr>
          <w:rFonts w:ascii="inherit" w:eastAsia="Times New Roman" w:hAnsi="inherit"/>
          <w:color w:val="FFFFFF" w:themeColor="background1"/>
          <w:sz w:val="28"/>
          <w:szCs w:val="28"/>
        </w:rPr>
        <w:t xml:space="preserve"> making us </w:t>
      </w:r>
      <w:r w:rsidR="00414BF8" w:rsidRPr="00D63EFC">
        <w:rPr>
          <w:rFonts w:ascii="inherit" w:eastAsia="Times New Roman" w:hAnsi="inherit"/>
          <w:color w:val="FFFFFF" w:themeColor="background1"/>
          <w:sz w:val="28"/>
          <w:szCs w:val="28"/>
        </w:rPr>
        <w:t>salt and l</w:t>
      </w:r>
      <w:r>
        <w:rPr>
          <w:rFonts w:ascii="inherit" w:eastAsia="Times New Roman" w:hAnsi="inherit"/>
          <w:color w:val="FFFFFF" w:themeColor="background1"/>
          <w:sz w:val="28"/>
          <w:szCs w:val="28"/>
        </w:rPr>
        <w:t>ight to every culture</w:t>
      </w:r>
    </w:p>
    <w:p w:rsidR="00414BF8" w:rsidRPr="00D63EFC" w:rsidRDefault="00D63EFC" w:rsidP="00D63EFC">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D63EFC">
        <w:rPr>
          <w:rFonts w:ascii="inherit" w:eastAsia="Times New Roman" w:hAnsi="inherit"/>
          <w:color w:val="FFFFFF" w:themeColor="background1"/>
          <w:sz w:val="28"/>
          <w:szCs w:val="28"/>
        </w:rPr>
        <w:t>TY for f</w:t>
      </w:r>
      <w:r w:rsidR="00414BF8" w:rsidRPr="00D63EFC">
        <w:rPr>
          <w:rFonts w:ascii="inherit" w:eastAsia="Times New Roman" w:hAnsi="inherit"/>
          <w:color w:val="FFFFFF" w:themeColor="background1"/>
          <w:sz w:val="28"/>
          <w:szCs w:val="28"/>
        </w:rPr>
        <w:t xml:space="preserve">resh Pentecost fire on </w:t>
      </w:r>
      <w:r w:rsidRPr="00D63EFC">
        <w:rPr>
          <w:rFonts w:ascii="inherit" w:eastAsia="Times New Roman" w:hAnsi="inherit"/>
          <w:color w:val="FFFFFF" w:themeColor="background1"/>
          <w:sz w:val="28"/>
          <w:szCs w:val="28"/>
        </w:rPr>
        <w:t>believers sweeping away all orphan thoughts and feelings and dead religion that leads to war</w:t>
      </w:r>
    </w:p>
    <w:p w:rsidR="00414BF8" w:rsidRPr="00D63EFC" w:rsidRDefault="00D63EFC" w:rsidP="00D63EFC">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D63EFC">
        <w:rPr>
          <w:rFonts w:ascii="inherit" w:eastAsia="Times New Roman" w:hAnsi="inherit"/>
          <w:color w:val="FFFFFF" w:themeColor="background1"/>
          <w:sz w:val="28"/>
          <w:szCs w:val="28"/>
        </w:rPr>
        <w:t>TY for a</w:t>
      </w:r>
      <w:r w:rsidR="00414BF8" w:rsidRPr="00D63EFC">
        <w:rPr>
          <w:rFonts w:ascii="inherit" w:eastAsia="Times New Roman" w:hAnsi="inherit"/>
          <w:color w:val="FFFFFF" w:themeColor="background1"/>
          <w:sz w:val="28"/>
          <w:szCs w:val="28"/>
        </w:rPr>
        <w:t xml:space="preserve"> mighty army of worshipers, usher</w:t>
      </w:r>
      <w:r w:rsidRPr="00D63EFC">
        <w:rPr>
          <w:rFonts w:ascii="inherit" w:eastAsia="Times New Roman" w:hAnsi="inherit"/>
          <w:color w:val="FFFFFF" w:themeColor="background1"/>
          <w:sz w:val="28"/>
          <w:szCs w:val="28"/>
        </w:rPr>
        <w:t>ing</w:t>
      </w:r>
      <w:r w:rsidR="00414BF8" w:rsidRPr="00D63EFC">
        <w:rPr>
          <w:rFonts w:ascii="inherit" w:eastAsia="Times New Roman" w:hAnsi="inherit"/>
          <w:color w:val="FFFFFF" w:themeColor="background1"/>
          <w:sz w:val="28"/>
          <w:szCs w:val="28"/>
        </w:rPr>
        <w:t xml:space="preserve"> in a righteous shift in the atmospher</w:t>
      </w:r>
      <w:r w:rsidRPr="00D63EFC">
        <w:rPr>
          <w:rFonts w:ascii="inherit" w:eastAsia="Times New Roman" w:hAnsi="inherit"/>
          <w:color w:val="FFFFFF" w:themeColor="background1"/>
          <w:sz w:val="28"/>
          <w:szCs w:val="28"/>
        </w:rPr>
        <w:t xml:space="preserve">e over all elected officials making them </w:t>
      </w:r>
      <w:r w:rsidR="00414BF8" w:rsidRPr="00D63EFC">
        <w:rPr>
          <w:rFonts w:ascii="inherit" w:eastAsia="Times New Roman" w:hAnsi="inherit"/>
          <w:color w:val="FFFFFF" w:themeColor="background1"/>
          <w:sz w:val="28"/>
          <w:szCs w:val="28"/>
        </w:rPr>
        <w:t>lovers of life, justice, compassion and truth.</w:t>
      </w:r>
    </w:p>
    <w:p w:rsidR="00414BF8" w:rsidRPr="006018F7"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TY</w:t>
      </w:r>
      <w:r w:rsidR="00414BF8" w:rsidRPr="006018F7">
        <w:rPr>
          <w:rFonts w:ascii="inherit" w:eastAsia="Times New Roman" w:hAnsi="inherit"/>
          <w:color w:val="FFFFFF" w:themeColor="background1"/>
          <w:sz w:val="28"/>
          <w:szCs w:val="28"/>
        </w:rPr>
        <w:t xml:space="preserve"> for meeting all of our needs according to </w:t>
      </w:r>
      <w:proofErr w:type="gramStart"/>
      <w:r>
        <w:rPr>
          <w:rFonts w:ascii="inherit" w:eastAsia="Times New Roman" w:hAnsi="inherit"/>
          <w:color w:val="FFFFFF" w:themeColor="background1"/>
          <w:sz w:val="28"/>
          <w:szCs w:val="28"/>
        </w:rPr>
        <w:t>Your</w:t>
      </w:r>
      <w:proofErr w:type="gramEnd"/>
      <w:r w:rsidR="00414BF8" w:rsidRPr="006018F7">
        <w:rPr>
          <w:rFonts w:ascii="inherit" w:eastAsia="Times New Roman" w:hAnsi="inherit"/>
          <w:color w:val="FFFFFF" w:themeColor="background1"/>
          <w:sz w:val="28"/>
          <w:szCs w:val="28"/>
        </w:rPr>
        <w:t xml:space="preserve"> riches in glory in Christ Jesus.</w:t>
      </w:r>
    </w:p>
    <w:p w:rsidR="00414BF8" w:rsidRPr="006018F7"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 xml:space="preserve">TY for </w:t>
      </w:r>
      <w:r w:rsidR="00414BF8" w:rsidRPr="006018F7">
        <w:rPr>
          <w:rFonts w:ascii="inherit" w:eastAsia="Times New Roman" w:hAnsi="inherit"/>
          <w:color w:val="FFFFFF" w:themeColor="background1"/>
          <w:sz w:val="28"/>
          <w:szCs w:val="28"/>
        </w:rPr>
        <w:t>supernatural increase in our gross national product, and by God's wisdom, favor and special blessing, we will again be a debt free nation.</w:t>
      </w:r>
    </w:p>
    <w:p w:rsidR="00414BF8" w:rsidRPr="006018F7"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 xml:space="preserve">TY for </w:t>
      </w:r>
      <w:r w:rsidR="00414BF8" w:rsidRPr="006018F7">
        <w:rPr>
          <w:rFonts w:ascii="inherit" w:eastAsia="Times New Roman" w:hAnsi="inherit"/>
          <w:color w:val="FFFFFF" w:themeColor="background1"/>
          <w:sz w:val="28"/>
          <w:szCs w:val="28"/>
        </w:rPr>
        <w:t>outstanding breakthroughs in science, technology, medicine and the environment, creating a surge of jobs, businesses and entire new industries</w:t>
      </w:r>
    </w:p>
    <w:p w:rsidR="00414BF8" w:rsidRPr="006018F7" w:rsidRDefault="00D264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 xml:space="preserve">Ty for </w:t>
      </w:r>
      <w:r w:rsidR="00414BF8" w:rsidRPr="006018F7">
        <w:rPr>
          <w:rFonts w:ascii="inherit" w:eastAsia="Times New Roman" w:hAnsi="inherit"/>
          <w:color w:val="FFFFFF" w:themeColor="background1"/>
          <w:sz w:val="28"/>
          <w:szCs w:val="28"/>
        </w:rPr>
        <w:t>witty inventions</w:t>
      </w:r>
      <w:r>
        <w:rPr>
          <w:rFonts w:ascii="inherit" w:eastAsia="Times New Roman" w:hAnsi="inherit"/>
          <w:color w:val="FFFFFF" w:themeColor="background1"/>
          <w:sz w:val="28"/>
          <w:szCs w:val="28"/>
        </w:rPr>
        <w:t xml:space="preserve"> &amp;</w:t>
      </w:r>
      <w:r w:rsidR="00414BF8" w:rsidRPr="006018F7">
        <w:rPr>
          <w:rFonts w:ascii="inherit" w:eastAsia="Times New Roman" w:hAnsi="inherit"/>
          <w:color w:val="FFFFFF" w:themeColor="background1"/>
          <w:sz w:val="28"/>
          <w:szCs w:val="28"/>
        </w:rPr>
        <w:t xml:space="preserve"> </w:t>
      </w:r>
      <w:r>
        <w:rPr>
          <w:rFonts w:ascii="inherit" w:eastAsia="Times New Roman" w:hAnsi="inherit"/>
          <w:color w:val="FFFFFF" w:themeColor="background1"/>
          <w:sz w:val="28"/>
          <w:szCs w:val="28"/>
        </w:rPr>
        <w:t>creative ideas from heaven</w:t>
      </w:r>
      <w:r w:rsidR="00414BF8" w:rsidRPr="006018F7">
        <w:rPr>
          <w:rFonts w:ascii="inherit" w:eastAsia="Times New Roman" w:hAnsi="inherit"/>
          <w:color w:val="FFFFFF" w:themeColor="background1"/>
          <w:sz w:val="28"/>
          <w:szCs w:val="28"/>
        </w:rPr>
        <w:t>, producing kingdom revival in the marketplace and a surplus of wealth</w:t>
      </w:r>
      <w:r>
        <w:rPr>
          <w:rFonts w:ascii="inherit" w:eastAsia="Times New Roman" w:hAnsi="inherit"/>
          <w:color w:val="FFFFFF" w:themeColor="background1"/>
          <w:sz w:val="28"/>
          <w:szCs w:val="28"/>
        </w:rPr>
        <w:t xml:space="preserve"> without sorrow</w:t>
      </w:r>
      <w:r w:rsidR="00414BF8" w:rsidRPr="006018F7">
        <w:rPr>
          <w:rFonts w:ascii="inherit" w:eastAsia="Times New Roman" w:hAnsi="inherit"/>
          <w:color w:val="FFFFFF" w:themeColor="background1"/>
          <w:sz w:val="28"/>
          <w:szCs w:val="28"/>
        </w:rPr>
        <w:t>.</w:t>
      </w:r>
      <w:r>
        <w:rPr>
          <w:rFonts w:ascii="inherit" w:eastAsia="Times New Roman" w:hAnsi="inherit"/>
          <w:color w:val="FFFFFF" w:themeColor="background1"/>
          <w:sz w:val="28"/>
          <w:szCs w:val="28"/>
        </w:rPr>
        <w:t xml:space="preserve"> </w:t>
      </w:r>
    </w:p>
    <w:p w:rsidR="00414BF8" w:rsidRPr="00690074"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 xml:space="preserve">TY for </w:t>
      </w:r>
      <w:r w:rsidR="00414BF8" w:rsidRPr="00690074">
        <w:rPr>
          <w:rFonts w:ascii="inherit" w:eastAsia="Times New Roman" w:hAnsi="inherit"/>
          <w:color w:val="FFFFFF" w:themeColor="background1"/>
          <w:sz w:val="28"/>
          <w:szCs w:val="28"/>
        </w:rPr>
        <w:t>a dramatic decline of the unemployment rate, the end of foreclosure of homes,</w:t>
      </w:r>
      <w:r w:rsidR="00690074" w:rsidRPr="00690074">
        <w:rPr>
          <w:rFonts w:ascii="inherit" w:eastAsia="Times New Roman" w:hAnsi="inherit"/>
          <w:color w:val="FFFFFF" w:themeColor="background1"/>
          <w:sz w:val="28"/>
          <w:szCs w:val="28"/>
        </w:rPr>
        <w:t xml:space="preserve"> </w:t>
      </w:r>
      <w:r w:rsidR="00414BF8" w:rsidRPr="00690074">
        <w:rPr>
          <w:rFonts w:ascii="inherit" w:eastAsia="Times New Roman" w:hAnsi="inherit"/>
          <w:color w:val="FFFFFF" w:themeColor="background1"/>
          <w:sz w:val="28"/>
          <w:szCs w:val="28"/>
        </w:rPr>
        <w:t>and a drastic reduction of the number of welfare recipients.</w:t>
      </w:r>
    </w:p>
    <w:p w:rsidR="00414BF8" w:rsidRPr="006018F7" w:rsidRDefault="00414BF8"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6018F7">
        <w:rPr>
          <w:rFonts w:ascii="inherit" w:eastAsia="Times New Roman" w:hAnsi="inherit"/>
          <w:color w:val="FFFFFF" w:themeColor="background1"/>
          <w:sz w:val="28"/>
          <w:szCs w:val="28"/>
        </w:rPr>
        <w:t>As we follow our Good Shepherd, only goodness, mercy and unfailing love will follow us all the days of our lives.</w:t>
      </w:r>
    </w:p>
    <w:p w:rsidR="00414BF8" w:rsidRPr="006018F7"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 xml:space="preserve">TY for </w:t>
      </w:r>
      <w:r w:rsidR="00414BF8" w:rsidRPr="006018F7">
        <w:rPr>
          <w:rFonts w:ascii="inherit" w:eastAsia="Times New Roman" w:hAnsi="inherit"/>
          <w:color w:val="FFFFFF" w:themeColor="background1"/>
          <w:sz w:val="28"/>
          <w:szCs w:val="28"/>
        </w:rPr>
        <w:t>the reformation our economy, the United States will continue to be a model of giving to the world's poor.</w:t>
      </w:r>
    </w:p>
    <w:p w:rsidR="00414BF8" w:rsidRPr="006018F7" w:rsidRDefault="00414BF8"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6018F7">
        <w:rPr>
          <w:rFonts w:ascii="inherit" w:eastAsia="Times New Roman" w:hAnsi="inherit"/>
          <w:color w:val="FFFFFF" w:themeColor="background1"/>
          <w:sz w:val="28"/>
          <w:szCs w:val="28"/>
        </w:rPr>
        <w:t>We declare that as a nation we will once again covenant to stand in support of Israel according to Genesis 12:3 and Psalm 122.</w:t>
      </w:r>
    </w:p>
    <w:p w:rsidR="00414BF8" w:rsidRPr="006018F7" w:rsidRDefault="00D63EFC"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TY for</w:t>
      </w:r>
      <w:r w:rsidR="00414BF8" w:rsidRPr="006018F7">
        <w:rPr>
          <w:rFonts w:ascii="inherit" w:eastAsia="Times New Roman" w:hAnsi="inherit"/>
          <w:color w:val="FFFFFF" w:themeColor="background1"/>
          <w:sz w:val="28"/>
          <w:szCs w:val="28"/>
        </w:rPr>
        <w:t xml:space="preserve"> Your divine protection </w:t>
      </w:r>
      <w:r>
        <w:rPr>
          <w:rFonts w:ascii="inherit" w:eastAsia="Times New Roman" w:hAnsi="inherit"/>
          <w:color w:val="FFFFFF" w:themeColor="background1"/>
          <w:sz w:val="28"/>
          <w:szCs w:val="28"/>
        </w:rPr>
        <w:t>on</w:t>
      </w:r>
      <w:r w:rsidR="00414BF8" w:rsidRPr="006018F7">
        <w:rPr>
          <w:rFonts w:ascii="inherit" w:eastAsia="Times New Roman" w:hAnsi="inherit"/>
          <w:color w:val="FFFFFF" w:themeColor="background1"/>
          <w:sz w:val="28"/>
          <w:szCs w:val="28"/>
        </w:rPr>
        <w:t xml:space="preserve"> our </w:t>
      </w:r>
      <w:r w:rsidR="00690074">
        <w:rPr>
          <w:rFonts w:ascii="inherit" w:eastAsia="Times New Roman" w:hAnsi="inherit"/>
          <w:color w:val="FFFFFF" w:themeColor="background1"/>
          <w:sz w:val="28"/>
          <w:szCs w:val="28"/>
        </w:rPr>
        <w:t xml:space="preserve">armed forces, </w:t>
      </w:r>
      <w:r w:rsidR="00414BF8" w:rsidRPr="006018F7">
        <w:rPr>
          <w:rFonts w:ascii="inherit" w:eastAsia="Times New Roman" w:hAnsi="inherit"/>
          <w:color w:val="FFFFFF" w:themeColor="background1"/>
          <w:sz w:val="28"/>
          <w:szCs w:val="28"/>
        </w:rPr>
        <w:t xml:space="preserve">law enforcement officers </w:t>
      </w:r>
      <w:r>
        <w:rPr>
          <w:rFonts w:ascii="inherit" w:eastAsia="Times New Roman" w:hAnsi="inherit"/>
          <w:color w:val="FFFFFF" w:themeColor="background1"/>
          <w:sz w:val="28"/>
          <w:szCs w:val="28"/>
        </w:rPr>
        <w:t xml:space="preserve">&amp; medical </w:t>
      </w:r>
      <w:r w:rsidR="00690074">
        <w:rPr>
          <w:rFonts w:ascii="inherit" w:eastAsia="Times New Roman" w:hAnsi="inherit"/>
          <w:color w:val="FFFFFF" w:themeColor="background1"/>
          <w:sz w:val="28"/>
          <w:szCs w:val="28"/>
        </w:rPr>
        <w:t xml:space="preserve">workers </w:t>
      </w:r>
      <w:r w:rsidR="00A35A73">
        <w:rPr>
          <w:rFonts w:ascii="inherit" w:eastAsia="Times New Roman" w:hAnsi="inherit"/>
          <w:color w:val="FFFFFF" w:themeColor="background1"/>
          <w:sz w:val="28"/>
          <w:szCs w:val="28"/>
        </w:rPr>
        <w:t xml:space="preserve">making them </w:t>
      </w:r>
      <w:r w:rsidR="00414BF8" w:rsidRPr="006018F7">
        <w:rPr>
          <w:rFonts w:ascii="inherit" w:eastAsia="Times New Roman" w:hAnsi="inherit"/>
          <w:color w:val="FFFFFF" w:themeColor="background1"/>
          <w:sz w:val="28"/>
          <w:szCs w:val="28"/>
        </w:rPr>
        <w:t xml:space="preserve">free </w:t>
      </w:r>
      <w:r w:rsidR="00A35A73">
        <w:rPr>
          <w:rFonts w:ascii="inherit" w:eastAsia="Times New Roman" w:hAnsi="inherit"/>
          <w:color w:val="FFFFFF" w:themeColor="background1"/>
          <w:sz w:val="28"/>
          <w:szCs w:val="28"/>
        </w:rPr>
        <w:t>of</w:t>
      </w:r>
      <w:r w:rsidR="00414BF8" w:rsidRPr="006018F7">
        <w:rPr>
          <w:rFonts w:ascii="inherit" w:eastAsia="Times New Roman" w:hAnsi="inherit"/>
          <w:color w:val="FFFFFF" w:themeColor="background1"/>
          <w:sz w:val="28"/>
          <w:szCs w:val="28"/>
        </w:rPr>
        <w:t xml:space="preserve"> corruption and harm.</w:t>
      </w:r>
    </w:p>
    <w:p w:rsidR="00414BF8" w:rsidRPr="006018F7" w:rsidRDefault="00A35A73"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TY for the end</w:t>
      </w:r>
      <w:r w:rsidR="00414BF8" w:rsidRPr="006018F7">
        <w:rPr>
          <w:rFonts w:ascii="inherit" w:eastAsia="Times New Roman" w:hAnsi="inherit"/>
          <w:color w:val="FFFFFF" w:themeColor="background1"/>
          <w:sz w:val="28"/>
          <w:szCs w:val="28"/>
        </w:rPr>
        <w:t xml:space="preserve"> of crime. We declare our neighborhoods to be crime-free zones.</w:t>
      </w:r>
      <w:r w:rsidR="00D264FC">
        <w:rPr>
          <w:rFonts w:ascii="inherit" w:eastAsia="Times New Roman" w:hAnsi="inherit"/>
          <w:color w:val="FFFFFF" w:themeColor="background1"/>
          <w:sz w:val="28"/>
          <w:szCs w:val="28"/>
        </w:rPr>
        <w:t xml:space="preserve"> God gives us the desires of our hearts and makes plans succeed.</w:t>
      </w:r>
    </w:p>
    <w:p w:rsidR="00414BF8" w:rsidRPr="006018F7" w:rsidRDefault="00A35A73"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Pr>
          <w:rFonts w:ascii="inherit" w:eastAsia="Times New Roman" w:hAnsi="inherit"/>
          <w:color w:val="FFFFFF" w:themeColor="background1"/>
          <w:sz w:val="28"/>
          <w:szCs w:val="28"/>
        </w:rPr>
        <w:t xml:space="preserve">TY for </w:t>
      </w:r>
      <w:r w:rsidR="00414BF8" w:rsidRPr="006018F7">
        <w:rPr>
          <w:rFonts w:ascii="inherit" w:eastAsia="Times New Roman" w:hAnsi="inherit"/>
          <w:color w:val="FFFFFF" w:themeColor="background1"/>
          <w:sz w:val="28"/>
          <w:szCs w:val="28"/>
        </w:rPr>
        <w:t>a moral revolution end</w:t>
      </w:r>
      <w:r>
        <w:rPr>
          <w:rFonts w:ascii="inherit" w:eastAsia="Times New Roman" w:hAnsi="inherit"/>
          <w:color w:val="FFFFFF" w:themeColor="background1"/>
          <w:sz w:val="28"/>
          <w:szCs w:val="28"/>
        </w:rPr>
        <w:t>ing</w:t>
      </w:r>
      <w:r w:rsidR="00414BF8" w:rsidRPr="006018F7">
        <w:rPr>
          <w:rFonts w:ascii="inherit" w:eastAsia="Times New Roman" w:hAnsi="inherit"/>
          <w:color w:val="FFFFFF" w:themeColor="background1"/>
          <w:sz w:val="28"/>
          <w:szCs w:val="28"/>
        </w:rPr>
        <w:t xml:space="preserve"> the drug trade and </w:t>
      </w:r>
      <w:r w:rsidR="00690074">
        <w:rPr>
          <w:rFonts w:ascii="inherit" w:eastAsia="Times New Roman" w:hAnsi="inherit"/>
          <w:color w:val="FFFFFF" w:themeColor="background1"/>
          <w:sz w:val="28"/>
          <w:szCs w:val="28"/>
        </w:rPr>
        <w:t>human trafficking</w:t>
      </w:r>
      <w:r w:rsidR="00414BF8" w:rsidRPr="006018F7">
        <w:rPr>
          <w:rFonts w:ascii="inherit" w:eastAsia="Times New Roman" w:hAnsi="inherit"/>
          <w:color w:val="FFFFFF" w:themeColor="background1"/>
          <w:sz w:val="28"/>
          <w:szCs w:val="28"/>
        </w:rPr>
        <w:t>.</w:t>
      </w:r>
    </w:p>
    <w:p w:rsidR="00414BF8" w:rsidRPr="006018F7" w:rsidRDefault="00414BF8"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6018F7">
        <w:rPr>
          <w:rFonts w:ascii="inherit" w:eastAsia="Times New Roman" w:hAnsi="inherit"/>
          <w:color w:val="FFFFFF" w:themeColor="background1"/>
          <w:sz w:val="28"/>
          <w:szCs w:val="28"/>
        </w:rPr>
        <w:t>We declare that the cross of Jesus has formed a permanent barrier, protecting America from terrorist attacks, environmental disasters and racial divisions.</w:t>
      </w:r>
    </w:p>
    <w:p w:rsidR="00414BF8" w:rsidRPr="006018F7" w:rsidRDefault="00414BF8" w:rsidP="00414BF8">
      <w:pPr>
        <w:numPr>
          <w:ilvl w:val="0"/>
          <w:numId w:val="1"/>
        </w:numPr>
        <w:shd w:val="clear" w:color="auto" w:fill="222222"/>
        <w:spacing w:after="0" w:line="228" w:lineRule="atLeast"/>
        <w:ind w:left="360" w:right="360"/>
        <w:textAlignment w:val="baseline"/>
        <w:rPr>
          <w:rFonts w:ascii="inherit" w:eastAsia="Times New Roman" w:hAnsi="inherit"/>
          <w:color w:val="FFFFFF" w:themeColor="background1"/>
          <w:sz w:val="28"/>
          <w:szCs w:val="28"/>
        </w:rPr>
      </w:pPr>
      <w:r w:rsidRPr="006018F7">
        <w:rPr>
          <w:rFonts w:ascii="inherit" w:eastAsia="Times New Roman" w:hAnsi="inherit"/>
          <w:color w:val="FFFFFF" w:themeColor="background1"/>
          <w:sz w:val="28"/>
          <w:szCs w:val="28"/>
        </w:rPr>
        <w:t xml:space="preserve">We declare that </w:t>
      </w:r>
      <w:proofErr w:type="gramStart"/>
      <w:r w:rsidRPr="006018F7">
        <w:rPr>
          <w:rFonts w:ascii="inherit" w:eastAsia="Times New Roman" w:hAnsi="inherit"/>
          <w:color w:val="FFFFFF" w:themeColor="background1"/>
          <w:sz w:val="28"/>
          <w:szCs w:val="28"/>
        </w:rPr>
        <w:t>Your</w:t>
      </w:r>
      <w:proofErr w:type="gramEnd"/>
      <w:r w:rsidRPr="006018F7">
        <w:rPr>
          <w:rFonts w:ascii="inherit" w:eastAsia="Times New Roman" w:hAnsi="inherit"/>
          <w:color w:val="FFFFFF" w:themeColor="background1"/>
          <w:sz w:val="28"/>
          <w:szCs w:val="28"/>
        </w:rPr>
        <w:t xml:space="preserve"> righteousness, peace, and joy wil</w:t>
      </w:r>
      <w:r w:rsidR="00A35A73">
        <w:rPr>
          <w:rFonts w:ascii="inherit" w:eastAsia="Times New Roman" w:hAnsi="inherit"/>
          <w:color w:val="FFFFFF" w:themeColor="background1"/>
          <w:sz w:val="28"/>
          <w:szCs w:val="28"/>
        </w:rPr>
        <w:t>l reign from sea to shining sea empowering us to reach our full destiny.</w:t>
      </w:r>
      <w:r w:rsidR="00D264FC">
        <w:rPr>
          <w:rFonts w:ascii="inherit" w:eastAsia="Times New Roman" w:hAnsi="inherit"/>
          <w:color w:val="FFFFFF" w:themeColor="background1"/>
          <w:sz w:val="28"/>
          <w:szCs w:val="28"/>
        </w:rPr>
        <w:t xml:space="preserve"> It is well with our soul</w:t>
      </w:r>
    </w:p>
    <w:p w:rsidR="00414BF8" w:rsidRPr="00A35A73" w:rsidRDefault="00A35A73" w:rsidP="00414BF8">
      <w:pPr>
        <w:numPr>
          <w:ilvl w:val="0"/>
          <w:numId w:val="1"/>
        </w:numPr>
        <w:shd w:val="clear" w:color="auto" w:fill="222222"/>
        <w:spacing w:after="0" w:line="240" w:lineRule="auto"/>
        <w:ind w:left="360" w:right="360"/>
        <w:textAlignment w:val="baseline"/>
        <w:outlineLvl w:val="5"/>
        <w:rPr>
          <w:rFonts w:ascii="Arial Narrow" w:eastAsia="Times New Roman" w:hAnsi="Arial Narrow"/>
          <w:b/>
          <w:bCs/>
          <w:color w:val="FFFFFF" w:themeColor="background1"/>
          <w:sz w:val="28"/>
          <w:szCs w:val="28"/>
        </w:rPr>
      </w:pPr>
      <w:r w:rsidRPr="00A35A73">
        <w:rPr>
          <w:rFonts w:ascii="inherit" w:eastAsia="Times New Roman" w:hAnsi="inherit"/>
          <w:color w:val="FFFFFF" w:themeColor="background1"/>
          <w:sz w:val="28"/>
          <w:szCs w:val="28"/>
        </w:rPr>
        <w:t xml:space="preserve">We give </w:t>
      </w:r>
      <w:proofErr w:type="gramStart"/>
      <w:r w:rsidRPr="00A35A73">
        <w:rPr>
          <w:rFonts w:ascii="inherit" w:eastAsia="Times New Roman" w:hAnsi="inherit"/>
          <w:color w:val="FFFFFF" w:themeColor="background1"/>
          <w:sz w:val="28"/>
          <w:szCs w:val="28"/>
        </w:rPr>
        <w:t>You</w:t>
      </w:r>
      <w:proofErr w:type="gramEnd"/>
      <w:r w:rsidRPr="00A35A73">
        <w:rPr>
          <w:rFonts w:ascii="inherit" w:eastAsia="Times New Roman" w:hAnsi="inherit"/>
          <w:color w:val="FFFFFF" w:themeColor="background1"/>
          <w:sz w:val="28"/>
          <w:szCs w:val="28"/>
        </w:rPr>
        <w:t xml:space="preserve"> </w:t>
      </w:r>
      <w:r w:rsidR="00414BF8" w:rsidRPr="00A35A73">
        <w:rPr>
          <w:rFonts w:ascii="inherit" w:eastAsia="Times New Roman" w:hAnsi="inherit"/>
          <w:color w:val="FFFFFF" w:themeColor="background1"/>
          <w:sz w:val="28"/>
          <w:szCs w:val="28"/>
        </w:rPr>
        <w:t>the honor</w:t>
      </w:r>
      <w:r w:rsidRPr="00A35A73">
        <w:rPr>
          <w:rFonts w:ascii="inherit" w:eastAsia="Times New Roman" w:hAnsi="inherit"/>
          <w:color w:val="FFFFFF" w:themeColor="background1"/>
          <w:sz w:val="28"/>
          <w:szCs w:val="28"/>
        </w:rPr>
        <w:t>,</w:t>
      </w:r>
      <w:r w:rsidR="00414BF8" w:rsidRPr="00A35A73">
        <w:rPr>
          <w:rFonts w:ascii="inherit" w:eastAsia="Times New Roman" w:hAnsi="inherit"/>
          <w:color w:val="FFFFFF" w:themeColor="background1"/>
          <w:sz w:val="28"/>
          <w:szCs w:val="28"/>
        </w:rPr>
        <w:t xml:space="preserve"> praise and glory in Jesus' Name, AMEN.</w:t>
      </w:r>
    </w:p>
    <w:p w:rsidR="00414BF8" w:rsidRDefault="00414BF8" w:rsidP="00414BF8">
      <w:pPr>
        <w:widowControl w:val="0"/>
        <w:pBdr>
          <w:bottom w:val="single" w:sz="6" w:space="1" w:color="auto"/>
        </w:pBdr>
        <w:autoSpaceDE w:val="0"/>
        <w:autoSpaceDN w:val="0"/>
        <w:adjustRightInd w:val="0"/>
        <w:spacing w:after="0" w:line="240" w:lineRule="auto"/>
        <w:jc w:val="both"/>
      </w:pPr>
    </w:p>
    <w:p w:rsidR="00985E1D" w:rsidRDefault="00601636" w:rsidP="00414BF8">
      <w:pPr>
        <w:widowControl w:val="0"/>
        <w:pBdr>
          <w:bottom w:val="single" w:sz="6" w:space="1" w:color="auto"/>
        </w:pBdr>
        <w:autoSpaceDE w:val="0"/>
        <w:autoSpaceDN w:val="0"/>
        <w:adjustRightInd w:val="0"/>
        <w:spacing w:after="0" w:line="240" w:lineRule="auto"/>
        <w:jc w:val="both"/>
      </w:pPr>
      <w:proofErr w:type="gramStart"/>
      <w:r>
        <w:t>1)</w:t>
      </w:r>
      <w:r w:rsidR="00830A75">
        <w:t>As</w:t>
      </w:r>
      <w:proofErr w:type="gramEnd"/>
      <w:r w:rsidR="00830A75">
        <w:t xml:space="preserve"> the Bride of Christ</w:t>
      </w:r>
      <w:r w:rsidR="00AE568B">
        <w:t xml:space="preserve"> and sons of God</w:t>
      </w:r>
      <w:r w:rsidR="00830A75">
        <w:t>,</w:t>
      </w:r>
      <w:r w:rsidR="00AE568B">
        <w:t xml:space="preserve"> </w:t>
      </w:r>
      <w:proofErr w:type="spellStart"/>
      <w:r w:rsidR="00AE568B">
        <w:t>ty</w:t>
      </w:r>
      <w:proofErr w:type="spellEnd"/>
      <w:r w:rsidR="00AE568B">
        <w:t xml:space="preserve"> for helping us </w:t>
      </w:r>
      <w:r w:rsidR="00830A75">
        <w:t>put</w:t>
      </w:r>
      <w:r w:rsidR="00AE568B">
        <w:t xml:space="preserve"> out </w:t>
      </w:r>
      <w:r w:rsidR="00830A75">
        <w:t xml:space="preserve">fires that we have allowed the enemy </w:t>
      </w:r>
      <w:r w:rsidR="00830A75">
        <w:lastRenderedPageBreak/>
        <w:t xml:space="preserve">to ignite in </w:t>
      </w:r>
      <w:r w:rsidR="00AE568B">
        <w:t>our nation</w:t>
      </w:r>
      <w:r w:rsidR="00830A75">
        <w:t>. Thank you for se</w:t>
      </w:r>
      <w:r w:rsidR="00AE568B">
        <w:t xml:space="preserve">nding angels to protect </w:t>
      </w:r>
      <w:r w:rsidR="00830A75">
        <w:t>our borders</w:t>
      </w:r>
      <w:r w:rsidR="00AE568B">
        <w:t>.</w:t>
      </w:r>
      <w:r w:rsidR="00830A75">
        <w:t xml:space="preserve"> </w:t>
      </w:r>
      <w:proofErr w:type="gramStart"/>
      <w:r w:rsidR="00830A75">
        <w:t xml:space="preserve">Ty for being strong in </w:t>
      </w:r>
      <w:r w:rsidR="00AE568B">
        <w:t>our</w:t>
      </w:r>
      <w:r w:rsidR="00830A75">
        <w:t xml:space="preserve"> weaknesses.</w:t>
      </w:r>
      <w:proofErr w:type="gramEnd"/>
      <w:r w:rsidR="00830A75">
        <w:t xml:space="preserve"> </w:t>
      </w:r>
      <w:proofErr w:type="gramStart"/>
      <w:r w:rsidR="00830A75">
        <w:t>Ty for solutions.</w:t>
      </w:r>
      <w:proofErr w:type="gramEnd"/>
      <w:r w:rsidR="00830A75">
        <w:t xml:space="preserve"> We repent for abuse of </w:t>
      </w:r>
      <w:r w:rsidR="00AE568B">
        <w:t xml:space="preserve">our nation, </w:t>
      </w:r>
      <w:r w:rsidR="00830A75">
        <w:t xml:space="preserve">ourselves, our families, our resources &amp; </w:t>
      </w:r>
      <w:r w:rsidR="00AE568B">
        <w:t>others</w:t>
      </w:r>
      <w:r w:rsidR="00830A75">
        <w:t xml:space="preserve">. Let us unite as One Nation </w:t>
      </w:r>
      <w:proofErr w:type="gramStart"/>
      <w:r w:rsidR="00830A75">
        <w:t>Under</w:t>
      </w:r>
      <w:proofErr w:type="gramEnd"/>
      <w:r w:rsidR="00830A75">
        <w:t xml:space="preserve"> God again. </w:t>
      </w:r>
      <w:r w:rsidR="004C710B">
        <w:t xml:space="preserve">Your kingdom come! </w:t>
      </w:r>
      <w:proofErr w:type="gramStart"/>
      <w:r w:rsidR="00A73CEF">
        <w:t>TY for</w:t>
      </w:r>
      <w:r w:rsidR="00830A75">
        <w:t xml:space="preserve"> miracles when attacks are planned against us.</w:t>
      </w:r>
      <w:proofErr w:type="gramEnd"/>
      <w:r w:rsidR="00830A75">
        <w:t xml:space="preserve"> E</w:t>
      </w:r>
      <w:r w:rsidR="00414BF8">
        <w:t xml:space="preserve">xpose our enemies. </w:t>
      </w:r>
      <w:proofErr w:type="gramStart"/>
      <w:r w:rsidR="00A73CEF">
        <w:t>TY for</w:t>
      </w:r>
      <w:r w:rsidR="00830A75">
        <w:t xml:space="preserve"> merc</w:t>
      </w:r>
      <w:r w:rsidR="00A73CEF">
        <w:t>y</w:t>
      </w:r>
      <w:r w:rsidR="00830A75">
        <w:t xml:space="preserve"> </w:t>
      </w:r>
      <w:r w:rsidR="00A73CEF">
        <w:t>on</w:t>
      </w:r>
      <w:r w:rsidR="00830A75">
        <w:t xml:space="preserve"> a young, green nation.</w:t>
      </w:r>
      <w:proofErr w:type="gramEnd"/>
      <w:r w:rsidR="00830A75">
        <w:t xml:space="preserve"> Let us continue to be a nation of refuge for others to further </w:t>
      </w:r>
      <w:proofErr w:type="gramStart"/>
      <w:r w:rsidR="00830A75">
        <w:t>Your</w:t>
      </w:r>
      <w:proofErr w:type="gramEnd"/>
      <w:r w:rsidR="00830A75">
        <w:t xml:space="preserve"> kingdom. </w:t>
      </w:r>
    </w:p>
    <w:p w:rsidR="00985E1D" w:rsidRDefault="00985E1D" w:rsidP="00414BF8">
      <w:pPr>
        <w:widowControl w:val="0"/>
        <w:pBdr>
          <w:bottom w:val="single" w:sz="6" w:space="1" w:color="auto"/>
        </w:pBdr>
        <w:autoSpaceDE w:val="0"/>
        <w:autoSpaceDN w:val="0"/>
        <w:adjustRightInd w:val="0"/>
        <w:spacing w:after="0" w:line="240" w:lineRule="auto"/>
        <w:jc w:val="both"/>
      </w:pPr>
    </w:p>
    <w:p w:rsidR="00985E1D" w:rsidRDefault="00985E1D" w:rsidP="00414BF8">
      <w:pPr>
        <w:widowControl w:val="0"/>
        <w:pBdr>
          <w:bottom w:val="single" w:sz="6" w:space="1" w:color="auto"/>
        </w:pBdr>
        <w:autoSpaceDE w:val="0"/>
        <w:autoSpaceDN w:val="0"/>
        <w:adjustRightInd w:val="0"/>
        <w:spacing w:after="0" w:line="240" w:lineRule="auto"/>
        <w:jc w:val="both"/>
      </w:pPr>
      <w:proofErr w:type="gramStart"/>
      <w:r>
        <w:t>2)</w:t>
      </w:r>
      <w:r w:rsidR="00AE568B">
        <w:t>Ty</w:t>
      </w:r>
      <w:proofErr w:type="gramEnd"/>
      <w:r w:rsidR="00AE568B">
        <w:t xml:space="preserve"> for helping us keep our eyes on Jesus so we </w:t>
      </w:r>
      <w:r w:rsidR="00830A75">
        <w:t xml:space="preserve">bounce forward. Let ungodly influences in </w:t>
      </w:r>
      <w:smartTag w:uri="urn:schemas-microsoft-com:office:smarttags" w:element="country-region">
        <w:r w:rsidR="00830A75">
          <w:t>America</w:t>
        </w:r>
      </w:smartTag>
      <w:r w:rsidR="00830A75">
        <w:t xml:space="preserve"> tumble down. </w:t>
      </w:r>
      <w:proofErr w:type="gramStart"/>
      <w:r w:rsidR="00830A75">
        <w:t>Raise</w:t>
      </w:r>
      <w:proofErr w:type="gramEnd"/>
      <w:r w:rsidR="00830A75">
        <w:t xml:space="preserve"> up armies of volunteers</w:t>
      </w:r>
      <w:r w:rsidR="00DF187E">
        <w:t xml:space="preserve"> &amp; </w:t>
      </w:r>
      <w:proofErr w:type="spellStart"/>
      <w:r w:rsidR="00DF187E">
        <w:t>ty</w:t>
      </w:r>
      <w:proofErr w:type="spellEnd"/>
      <w:r w:rsidR="00DF187E">
        <w:t xml:space="preserve"> for debt cancellation.</w:t>
      </w:r>
      <w:r w:rsidR="00414BF8">
        <w:t xml:space="preserve"> Luke 6:38 states give and it shall be given. Let us be a trusted nation.</w:t>
      </w:r>
      <w:r w:rsidR="00830A75">
        <w:t xml:space="preserve"> Let </w:t>
      </w:r>
      <w:r w:rsidR="00DF187E">
        <w:t>Christi</w:t>
      </w:r>
      <w:r w:rsidR="00A73CEF">
        <w:t xml:space="preserve">ans become sources of </w:t>
      </w:r>
      <w:proofErr w:type="gramStart"/>
      <w:r w:rsidR="00A73CEF">
        <w:t>Your</w:t>
      </w:r>
      <w:proofErr w:type="gramEnd"/>
      <w:r w:rsidR="00A73CEF">
        <w:t xml:space="preserve"> power, vessels of</w:t>
      </w:r>
      <w:r w:rsidR="00DF187E">
        <w:t xml:space="preserve"> advice &amp; prayer. </w:t>
      </w:r>
      <w:r w:rsidR="003135AD">
        <w:t>We decree victory for freedom fighters:</w:t>
      </w:r>
      <w:r w:rsidR="008F2E03">
        <w:t xml:space="preserve"> five-fold ministers</w:t>
      </w:r>
      <w:r w:rsidR="003135AD">
        <w:t xml:space="preserve"> &amp; Christian leadership</w:t>
      </w:r>
      <w:r w:rsidR="00A30FBE">
        <w:t>,</w:t>
      </w:r>
      <w:r w:rsidR="00B861F2">
        <w:t xml:space="preserve"> missionaries</w:t>
      </w:r>
      <w:r w:rsidR="008F2E03">
        <w:t xml:space="preserve">, president, government leaders, </w:t>
      </w:r>
      <w:r w:rsidR="00A30FBE">
        <w:t>our armed forces</w:t>
      </w:r>
      <w:r w:rsidR="008F2E03">
        <w:t xml:space="preserve"> &amp; </w:t>
      </w:r>
      <w:r w:rsidR="00A30FBE">
        <w:t>allies</w:t>
      </w:r>
      <w:r w:rsidR="00513B09">
        <w:t xml:space="preserve"> including</w:t>
      </w:r>
      <w:r w:rsidR="008F2E03">
        <w:t xml:space="preserve"> Ukraine &amp; Israel, police </w:t>
      </w:r>
      <w:r w:rsidR="00A30FBE">
        <w:t>officers</w:t>
      </w:r>
      <w:r w:rsidR="008F2E03">
        <w:t>, teachers and our children</w:t>
      </w:r>
      <w:r w:rsidR="00C322F2">
        <w:t xml:space="preserve">. </w:t>
      </w:r>
    </w:p>
    <w:p w:rsidR="00985E1D" w:rsidRDefault="00985E1D" w:rsidP="00414BF8">
      <w:pPr>
        <w:widowControl w:val="0"/>
        <w:pBdr>
          <w:bottom w:val="single" w:sz="6" w:space="1" w:color="auto"/>
        </w:pBdr>
        <w:autoSpaceDE w:val="0"/>
        <w:autoSpaceDN w:val="0"/>
        <w:adjustRightInd w:val="0"/>
        <w:spacing w:after="0" w:line="240" w:lineRule="auto"/>
        <w:jc w:val="both"/>
      </w:pPr>
    </w:p>
    <w:p w:rsidR="00985E1D" w:rsidRDefault="00985E1D" w:rsidP="00414BF8">
      <w:pPr>
        <w:widowControl w:val="0"/>
        <w:pBdr>
          <w:bottom w:val="single" w:sz="6" w:space="1" w:color="auto"/>
        </w:pBdr>
        <w:autoSpaceDE w:val="0"/>
        <w:autoSpaceDN w:val="0"/>
        <w:adjustRightInd w:val="0"/>
        <w:spacing w:after="0" w:line="240" w:lineRule="auto"/>
        <w:jc w:val="both"/>
      </w:pPr>
      <w:proofErr w:type="gramStart"/>
      <w:r>
        <w:t>3)</w:t>
      </w:r>
      <w:r w:rsidR="00C322F2">
        <w:t>We</w:t>
      </w:r>
      <w:proofErr w:type="gramEnd"/>
      <w:r w:rsidR="008F2E03">
        <w:t xml:space="preserve"> are </w:t>
      </w:r>
      <w:r w:rsidR="00C322F2">
        <w:t xml:space="preserve">all </w:t>
      </w:r>
      <w:r>
        <w:t>sons and daughters</w:t>
      </w:r>
      <w:r w:rsidR="008F2E03">
        <w:t xml:space="preserve"> of t</w:t>
      </w:r>
      <w:r w:rsidR="002A5CE0">
        <w:t xml:space="preserve">he living God, joint heirs. </w:t>
      </w:r>
      <w:r w:rsidR="008F2E03">
        <w:t xml:space="preserve">We walk </w:t>
      </w:r>
      <w:r w:rsidR="00A30FBE">
        <w:t>in the fear of the Lord</w:t>
      </w:r>
      <w:r w:rsidR="00C322F2">
        <w:t xml:space="preserve"> that is </w:t>
      </w:r>
      <w:r w:rsidR="008F2E03">
        <w:t xml:space="preserve">the beginning of wisdom. </w:t>
      </w:r>
      <w:r w:rsidR="00A30FBE">
        <w:t xml:space="preserve">Wisdom generously gives </w:t>
      </w:r>
      <w:r w:rsidR="0037634F">
        <w:t xml:space="preserve">to </w:t>
      </w:r>
      <w:r w:rsidR="00A30FBE">
        <w:t>us ri</w:t>
      </w:r>
      <w:r w:rsidR="008F2E03">
        <w:t>ches</w:t>
      </w:r>
      <w:r w:rsidR="00A30FBE">
        <w:t>,</w:t>
      </w:r>
      <w:r w:rsidR="008F2E03">
        <w:t xml:space="preserve"> honor</w:t>
      </w:r>
      <w:r w:rsidR="00A30FBE">
        <w:t xml:space="preserve">, righteousness &amp; </w:t>
      </w:r>
      <w:r w:rsidR="008F2E03">
        <w:t xml:space="preserve">enduring wealth </w:t>
      </w:r>
      <w:r w:rsidR="00A30FBE">
        <w:t>that</w:t>
      </w:r>
      <w:r w:rsidR="008F2E03">
        <w:t xml:space="preserve"> fills our tr</w:t>
      </w:r>
      <w:r w:rsidR="00A30FBE">
        <w:t xml:space="preserve">easuries. </w:t>
      </w:r>
      <w:r w:rsidR="008F2E03">
        <w:t>We forsake fo</w:t>
      </w:r>
      <w:r w:rsidR="00A30FBE">
        <w:t xml:space="preserve">olishness &amp; discretion guards us. We seek </w:t>
      </w:r>
      <w:r w:rsidR="0037634F">
        <w:t>His</w:t>
      </w:r>
      <w:r w:rsidR="008F2E03">
        <w:t xml:space="preserve"> </w:t>
      </w:r>
      <w:r w:rsidR="00A30FBE">
        <w:t xml:space="preserve">righteous </w:t>
      </w:r>
      <w:r w:rsidR="008F2E03">
        <w:t xml:space="preserve">Kingdom </w:t>
      </w:r>
      <w:r w:rsidR="00A30FBE">
        <w:t xml:space="preserve">first &amp; consider the poor </w:t>
      </w:r>
      <w:r w:rsidR="00E30E66">
        <w:t xml:space="preserve">&amp; </w:t>
      </w:r>
      <w:r w:rsidR="00A30FBE">
        <w:t>then every</w:t>
      </w:r>
      <w:r w:rsidR="00C322F2">
        <w:t xml:space="preserve"> blessing</w:t>
      </w:r>
      <w:r w:rsidR="008F2E03">
        <w:t xml:space="preserve"> we need </w:t>
      </w:r>
      <w:r w:rsidR="00A30FBE">
        <w:t>is given to</w:t>
      </w:r>
      <w:r w:rsidR="008F2E03">
        <w:t xml:space="preserve"> us. </w:t>
      </w:r>
    </w:p>
    <w:p w:rsidR="00985E1D" w:rsidRDefault="00985E1D" w:rsidP="00414BF8">
      <w:pPr>
        <w:widowControl w:val="0"/>
        <w:pBdr>
          <w:bottom w:val="single" w:sz="6" w:space="1" w:color="auto"/>
        </w:pBdr>
        <w:autoSpaceDE w:val="0"/>
        <w:autoSpaceDN w:val="0"/>
        <w:adjustRightInd w:val="0"/>
        <w:spacing w:after="0" w:line="240" w:lineRule="auto"/>
        <w:jc w:val="both"/>
      </w:pPr>
    </w:p>
    <w:p w:rsidR="00C909AC" w:rsidRDefault="00985E1D" w:rsidP="00414BF8">
      <w:pPr>
        <w:widowControl w:val="0"/>
        <w:pBdr>
          <w:bottom w:val="single" w:sz="6" w:space="1" w:color="auto"/>
        </w:pBdr>
        <w:autoSpaceDE w:val="0"/>
        <w:autoSpaceDN w:val="0"/>
        <w:adjustRightInd w:val="0"/>
        <w:spacing w:after="0" w:line="240" w:lineRule="auto"/>
        <w:jc w:val="both"/>
      </w:pPr>
      <w:r>
        <w:t>4)</w:t>
      </w:r>
      <w:proofErr w:type="gramStart"/>
      <w:r>
        <w:t>)</w:t>
      </w:r>
      <w:r w:rsidR="0037634F">
        <w:t>God</w:t>
      </w:r>
      <w:proofErr w:type="gramEnd"/>
      <w:r w:rsidR="008F2E03">
        <w:t xml:space="preserve"> give</w:t>
      </w:r>
      <w:r w:rsidR="0037634F">
        <w:t>s</w:t>
      </w:r>
      <w:r w:rsidR="008F2E03">
        <w:t xml:space="preserve"> us power to make wealth</w:t>
      </w:r>
      <w:r w:rsidR="00E30E66">
        <w:t xml:space="preserve"> to keep</w:t>
      </w:r>
      <w:r w:rsidR="00A30FBE">
        <w:t xml:space="preserve"> </w:t>
      </w:r>
      <w:r w:rsidR="0037634F">
        <w:t>His</w:t>
      </w:r>
      <w:r w:rsidR="008F2E03">
        <w:t xml:space="preserve"> covenant. We are </w:t>
      </w:r>
      <w:r w:rsidR="0037634F">
        <w:t>His</w:t>
      </w:r>
      <w:r w:rsidR="008F2E03">
        <w:t xml:space="preserve"> chosen generation, a royal priesthood, a holy nation…not u</w:t>
      </w:r>
      <w:r w:rsidR="00B9016C">
        <w:t>nder guilt or any condemnation</w:t>
      </w:r>
      <w:r w:rsidR="0037634F">
        <w:t>…</w:t>
      </w:r>
      <w:r w:rsidR="00B9016C">
        <w:t xml:space="preserve">because of Jesus. </w:t>
      </w:r>
      <w:r w:rsidR="00E30E66">
        <w:t xml:space="preserve"> His blessings chase &amp; overtake us.</w:t>
      </w:r>
      <w:r w:rsidR="00414BF8">
        <w:t xml:space="preserve"> </w:t>
      </w:r>
      <w:r w:rsidR="00750988">
        <w:t xml:space="preserve">Our ears are deaf to Jezebel voices. We </w:t>
      </w:r>
      <w:r w:rsidR="00B9016C">
        <w:t>ignore</w:t>
      </w:r>
      <w:r w:rsidR="008F2E03">
        <w:t xml:space="preserve"> discouragement</w:t>
      </w:r>
      <w:r w:rsidR="00B9016C">
        <w:t xml:space="preserve"> </w:t>
      </w:r>
      <w:r w:rsidR="00750988">
        <w:t>and reject</w:t>
      </w:r>
      <w:r w:rsidR="00B9016C">
        <w:t xml:space="preserve"> accusations.</w:t>
      </w:r>
      <w:r w:rsidR="008F2E03">
        <w:t xml:space="preserve"> </w:t>
      </w:r>
      <w:r w:rsidR="00601636">
        <w:t>E</w:t>
      </w:r>
      <w:r w:rsidR="00750988">
        <w:t>very tongue that rises up against us</w:t>
      </w:r>
      <w:r w:rsidR="00601636">
        <w:t xml:space="preserve"> is silenced</w:t>
      </w:r>
      <w:r w:rsidR="00750988">
        <w:t xml:space="preserve">. </w:t>
      </w:r>
      <w:r w:rsidR="008F2E03">
        <w:t>God encourage</w:t>
      </w:r>
      <w:r w:rsidR="00601636">
        <w:t xml:space="preserve">s. </w:t>
      </w:r>
    </w:p>
    <w:p w:rsidR="00C909AC" w:rsidRDefault="00C909AC" w:rsidP="00414BF8">
      <w:pPr>
        <w:widowControl w:val="0"/>
        <w:pBdr>
          <w:bottom w:val="single" w:sz="6" w:space="1" w:color="auto"/>
        </w:pBdr>
        <w:autoSpaceDE w:val="0"/>
        <w:autoSpaceDN w:val="0"/>
        <w:adjustRightInd w:val="0"/>
        <w:spacing w:after="0" w:line="240" w:lineRule="auto"/>
        <w:jc w:val="both"/>
      </w:pPr>
    </w:p>
    <w:p w:rsidR="00C909AC" w:rsidRDefault="00C909AC" w:rsidP="00414BF8">
      <w:pPr>
        <w:widowControl w:val="0"/>
        <w:pBdr>
          <w:bottom w:val="single" w:sz="6" w:space="1" w:color="auto"/>
        </w:pBdr>
        <w:autoSpaceDE w:val="0"/>
        <w:autoSpaceDN w:val="0"/>
        <w:adjustRightInd w:val="0"/>
        <w:spacing w:after="0" w:line="240" w:lineRule="auto"/>
        <w:jc w:val="both"/>
      </w:pPr>
      <w:proofErr w:type="gramStart"/>
      <w:r>
        <w:t>5)</w:t>
      </w:r>
      <w:r w:rsidR="00601636">
        <w:t>We</w:t>
      </w:r>
      <w:proofErr w:type="gramEnd"/>
      <w:r w:rsidR="00601636">
        <w:t xml:space="preserve"> are </w:t>
      </w:r>
      <w:r w:rsidR="008F2E03">
        <w:t>free from sin and deat</w:t>
      </w:r>
      <w:r w:rsidR="00B9016C">
        <w:t xml:space="preserve">h. We flee temptation &amp; sin does not have dominion over us. </w:t>
      </w:r>
      <w:r w:rsidR="00513B09">
        <w:t>We confess our sins and God forgives us. We are cleansed by the blood of the Lamb. We overcome with our testimonies. His Word is truth &amp; sets us free</w:t>
      </w:r>
      <w:r w:rsidR="00750988">
        <w:t>…</w:t>
      </w:r>
      <w:r w:rsidR="00513B09">
        <w:t xml:space="preserve">indeed. </w:t>
      </w:r>
      <w:r w:rsidR="00D30721">
        <w:t xml:space="preserve">We submit to God &amp; resist the devil. </w:t>
      </w:r>
    </w:p>
    <w:p w:rsidR="00C909AC" w:rsidRDefault="00C909AC" w:rsidP="00414BF8">
      <w:pPr>
        <w:widowControl w:val="0"/>
        <w:pBdr>
          <w:bottom w:val="single" w:sz="6" w:space="1" w:color="auto"/>
        </w:pBdr>
        <w:autoSpaceDE w:val="0"/>
        <w:autoSpaceDN w:val="0"/>
        <w:adjustRightInd w:val="0"/>
        <w:spacing w:after="0" w:line="240" w:lineRule="auto"/>
        <w:jc w:val="both"/>
      </w:pPr>
    </w:p>
    <w:p w:rsidR="00C909AC" w:rsidRDefault="00C909AC" w:rsidP="00414BF8">
      <w:pPr>
        <w:widowControl w:val="0"/>
        <w:pBdr>
          <w:bottom w:val="single" w:sz="6" w:space="1" w:color="auto"/>
        </w:pBdr>
        <w:autoSpaceDE w:val="0"/>
        <w:autoSpaceDN w:val="0"/>
        <w:adjustRightInd w:val="0"/>
        <w:spacing w:after="0" w:line="240" w:lineRule="auto"/>
        <w:jc w:val="both"/>
      </w:pPr>
      <w:proofErr w:type="gramStart"/>
      <w:r>
        <w:t>6)</w:t>
      </w:r>
      <w:r w:rsidR="00D30721">
        <w:t>We</w:t>
      </w:r>
      <w:proofErr w:type="gramEnd"/>
      <w:r w:rsidR="00D30721">
        <w:t xml:space="preserve"> are slaves to righteousness. We are delivered out of darkness and abide in the kingdom of God</w:t>
      </w:r>
      <w:r w:rsidR="00B57FD4">
        <w:t xml:space="preserve"> </w:t>
      </w:r>
      <w:r w:rsidR="00D30721">
        <w:t>now.</w:t>
      </w:r>
      <w:r w:rsidR="00414BF8">
        <w:t xml:space="preserve"> </w:t>
      </w:r>
      <w:r w:rsidR="00D30721">
        <w:t xml:space="preserve">We dwell in God’s tangible presence. </w:t>
      </w:r>
      <w:r w:rsidR="00F14E73">
        <w:t xml:space="preserve">We meditate on those things that are true, honorable, right, pure, lovely, of good report, excellent and worthy of praise.  Faith increases by hearing. Our minds are renewed by reading the Word out loud.  God gives us sound minds. We are healed in Jesus name &amp; His blood &amp; power flowing through His creative believers. </w:t>
      </w:r>
    </w:p>
    <w:p w:rsidR="00C909AC" w:rsidRDefault="00C909AC" w:rsidP="00414BF8">
      <w:pPr>
        <w:widowControl w:val="0"/>
        <w:pBdr>
          <w:bottom w:val="single" w:sz="6" w:space="1" w:color="auto"/>
        </w:pBdr>
        <w:autoSpaceDE w:val="0"/>
        <w:autoSpaceDN w:val="0"/>
        <w:adjustRightInd w:val="0"/>
        <w:spacing w:after="0" w:line="240" w:lineRule="auto"/>
        <w:jc w:val="both"/>
      </w:pPr>
    </w:p>
    <w:p w:rsidR="00C909AC" w:rsidRDefault="00C909AC" w:rsidP="00414BF8">
      <w:pPr>
        <w:widowControl w:val="0"/>
        <w:pBdr>
          <w:bottom w:val="single" w:sz="6" w:space="1" w:color="auto"/>
        </w:pBdr>
        <w:autoSpaceDE w:val="0"/>
        <w:autoSpaceDN w:val="0"/>
        <w:adjustRightInd w:val="0"/>
        <w:spacing w:after="0" w:line="240" w:lineRule="auto"/>
        <w:jc w:val="both"/>
      </w:pPr>
      <w:proofErr w:type="gramStart"/>
      <w:r>
        <w:t>7)</w:t>
      </w:r>
      <w:r w:rsidR="00F14E73">
        <w:t>Nothing</w:t>
      </w:r>
      <w:proofErr w:type="gramEnd"/>
      <w:r w:rsidR="00F14E73">
        <w:t xml:space="preserve"> can separate us from His love.</w:t>
      </w:r>
      <w:r w:rsidR="00414BF8">
        <w:t xml:space="preserve"> </w:t>
      </w:r>
      <w:r w:rsidR="008F2E03">
        <w:t>We gird up our loins with truth. We are strong in the Lord an</w:t>
      </w:r>
      <w:r w:rsidR="00B9016C">
        <w:t>d put on the whole armor of God: helmet of salvation, peace</w:t>
      </w:r>
      <w:r w:rsidR="00C322F2">
        <w:t xml:space="preserve"> boots</w:t>
      </w:r>
      <w:r w:rsidR="00B9016C">
        <w:t>, breastplate of righteousness &amp;</w:t>
      </w:r>
      <w:r w:rsidR="008F2E03">
        <w:t xml:space="preserve"> </w:t>
      </w:r>
      <w:r w:rsidR="00513B09">
        <w:t xml:space="preserve">we </w:t>
      </w:r>
      <w:r w:rsidR="008F2E03">
        <w:t xml:space="preserve">use the shield of faith </w:t>
      </w:r>
      <w:r w:rsidR="00B9016C">
        <w:t>&amp;</w:t>
      </w:r>
      <w:r w:rsidR="008F2E03">
        <w:t xml:space="preserve"> the sword of the Spi</w:t>
      </w:r>
      <w:r w:rsidR="00B9016C">
        <w:t xml:space="preserve">rit. </w:t>
      </w:r>
      <w:r w:rsidR="008F2E03">
        <w:t xml:space="preserve"> </w:t>
      </w:r>
      <w:r w:rsidR="00AD231D">
        <w:t xml:space="preserve">Nothing shall injure us. </w:t>
      </w:r>
      <w:r w:rsidR="008F2E03">
        <w:t xml:space="preserve">No weapon that is formed against </w:t>
      </w:r>
      <w:r w:rsidR="00B861F2">
        <w:t xml:space="preserve">us </w:t>
      </w:r>
      <w:r w:rsidR="00B9016C">
        <w:t>succeeds</w:t>
      </w:r>
      <w:r w:rsidR="00750988">
        <w:t xml:space="preserve">. </w:t>
      </w:r>
    </w:p>
    <w:p w:rsidR="00C909AC" w:rsidRDefault="00C909AC" w:rsidP="00414BF8">
      <w:pPr>
        <w:widowControl w:val="0"/>
        <w:pBdr>
          <w:bottom w:val="single" w:sz="6" w:space="1" w:color="auto"/>
        </w:pBdr>
        <w:autoSpaceDE w:val="0"/>
        <w:autoSpaceDN w:val="0"/>
        <w:adjustRightInd w:val="0"/>
        <w:spacing w:after="0" w:line="240" w:lineRule="auto"/>
        <w:jc w:val="both"/>
      </w:pPr>
    </w:p>
    <w:p w:rsidR="00C909AC" w:rsidRDefault="00C909AC" w:rsidP="00414BF8">
      <w:pPr>
        <w:widowControl w:val="0"/>
        <w:pBdr>
          <w:bottom w:val="single" w:sz="6" w:space="1" w:color="auto"/>
        </w:pBdr>
        <w:autoSpaceDE w:val="0"/>
        <w:autoSpaceDN w:val="0"/>
        <w:adjustRightInd w:val="0"/>
        <w:spacing w:after="0" w:line="240" w:lineRule="auto"/>
        <w:jc w:val="both"/>
      </w:pPr>
      <w:proofErr w:type="gramStart"/>
      <w:r>
        <w:t>8)</w:t>
      </w:r>
      <w:r w:rsidR="00D30721">
        <w:t>All</w:t>
      </w:r>
      <w:proofErr w:type="gramEnd"/>
      <w:r w:rsidR="00D30721">
        <w:t xml:space="preserve"> things are working together for our good as we seek and follow you; therefore, everything our enemy tries backfires and is a blessing to us. Christ came to destroy evil. </w:t>
      </w:r>
      <w:r w:rsidR="00F14E73">
        <w:t xml:space="preserve">We give no place to fear. </w:t>
      </w:r>
      <w:r w:rsidR="00D30721">
        <w:t>Our enemies flee from us in terror because the Lor</w:t>
      </w:r>
      <w:r>
        <w:t>d lives mightily in us. Extremists</w:t>
      </w:r>
      <w:r w:rsidR="00D30721">
        <w:t xml:space="preserve"> are defeated. We win by the Holy Spirit.  </w:t>
      </w:r>
      <w:r w:rsidR="00F14E73">
        <w:t>We are accepted in God the Father and greater is Jesus in us than all anti-freedom forces in the world.</w:t>
      </w:r>
      <w:r w:rsidR="00B86D30">
        <w:t xml:space="preserve"> </w:t>
      </w:r>
    </w:p>
    <w:p w:rsidR="00C909AC" w:rsidRDefault="00C909AC" w:rsidP="00414BF8">
      <w:pPr>
        <w:widowControl w:val="0"/>
        <w:pBdr>
          <w:bottom w:val="single" w:sz="6" w:space="1" w:color="auto"/>
        </w:pBdr>
        <w:autoSpaceDE w:val="0"/>
        <w:autoSpaceDN w:val="0"/>
        <w:adjustRightInd w:val="0"/>
        <w:spacing w:after="0" w:line="240" w:lineRule="auto"/>
        <w:jc w:val="both"/>
      </w:pPr>
    </w:p>
    <w:p w:rsidR="00096A7F" w:rsidRDefault="00C909AC" w:rsidP="00414BF8">
      <w:pPr>
        <w:widowControl w:val="0"/>
        <w:pBdr>
          <w:bottom w:val="single" w:sz="6" w:space="1" w:color="auto"/>
        </w:pBdr>
        <w:autoSpaceDE w:val="0"/>
        <w:autoSpaceDN w:val="0"/>
        <w:adjustRightInd w:val="0"/>
        <w:spacing w:after="0" w:line="240" w:lineRule="auto"/>
        <w:jc w:val="both"/>
      </w:pPr>
      <w:proofErr w:type="gramStart"/>
      <w:r>
        <w:t>9)</w:t>
      </w:r>
      <w:r w:rsidR="008F2E03">
        <w:t>Terror</w:t>
      </w:r>
      <w:proofErr w:type="gramEnd"/>
      <w:r w:rsidR="008F2E03">
        <w:t xml:space="preserve"> shall not come near us because the Lord is the strength of our lives and He always causes us to t</w:t>
      </w:r>
      <w:r w:rsidR="00C322F2">
        <w:t>riumph in Christ Jesus. In Him</w:t>
      </w:r>
      <w:r w:rsidR="00AD231D">
        <w:t>, we</w:t>
      </w:r>
      <w:r w:rsidR="008F2E03">
        <w:t xml:space="preserve"> are above and not beneath. We are seated with Christ in heavenly places f</w:t>
      </w:r>
      <w:r w:rsidR="00B86D30">
        <w:t xml:space="preserve">ar above all </w:t>
      </w:r>
      <w:r w:rsidR="008F2E03">
        <w:t xml:space="preserve">powers. We </w:t>
      </w:r>
      <w:r w:rsidR="00AD231D">
        <w:t>overcome</w:t>
      </w:r>
      <w:r w:rsidR="008F2E03">
        <w:t xml:space="preserve">. </w:t>
      </w:r>
      <w:r w:rsidR="00B86D30">
        <w:t xml:space="preserve">We defeat all our enemies by the authority that Christ has given us. We are more than conquerors through Jesus Christ. </w:t>
      </w:r>
      <w:r w:rsidR="008F2E03">
        <w:t xml:space="preserve">No longer will enemies oppress us or our </w:t>
      </w:r>
      <w:r w:rsidR="008F2E03">
        <w:lastRenderedPageBreak/>
        <w:t xml:space="preserve">families. </w:t>
      </w:r>
    </w:p>
    <w:p w:rsidR="00096A7F" w:rsidRDefault="00096A7F" w:rsidP="00414BF8">
      <w:pPr>
        <w:widowControl w:val="0"/>
        <w:pBdr>
          <w:bottom w:val="single" w:sz="6" w:space="1" w:color="auto"/>
        </w:pBdr>
        <w:autoSpaceDE w:val="0"/>
        <w:autoSpaceDN w:val="0"/>
        <w:adjustRightInd w:val="0"/>
        <w:spacing w:after="0" w:line="240" w:lineRule="auto"/>
        <w:jc w:val="both"/>
      </w:pPr>
    </w:p>
    <w:p w:rsidR="00096A7F" w:rsidRDefault="00096A7F" w:rsidP="00414BF8">
      <w:pPr>
        <w:widowControl w:val="0"/>
        <w:pBdr>
          <w:bottom w:val="single" w:sz="6" w:space="1" w:color="auto"/>
        </w:pBdr>
        <w:autoSpaceDE w:val="0"/>
        <w:autoSpaceDN w:val="0"/>
        <w:adjustRightInd w:val="0"/>
        <w:spacing w:after="0" w:line="240" w:lineRule="auto"/>
        <w:jc w:val="both"/>
      </w:pPr>
      <w:r>
        <w:t>10</w:t>
      </w:r>
      <w:proofErr w:type="gramStart"/>
      <w:r>
        <w:t>)</w:t>
      </w:r>
      <w:r w:rsidR="008F2E03">
        <w:t>Our</w:t>
      </w:r>
      <w:proofErr w:type="gramEnd"/>
      <w:r w:rsidR="008F2E03">
        <w:t xml:space="preserve"> entire households are saved because we serve the Lord. Our children shall be mighty on the earth and do signs and wonders. The love of Jesus in us does not fail. </w:t>
      </w:r>
      <w:r w:rsidR="00B57FD4">
        <w:t xml:space="preserve">Psalm 91 Daily Declaration: We dwell in the secret place of the Most High. We stay under the shadow of the Almighty. The Lord is our refuge and our fortress. Our God, in Him we trust. He delivers us from the trap of the enemy and the perilous pestilence. He covers us with His feathers. Under His wings we take refuge. </w:t>
      </w:r>
    </w:p>
    <w:p w:rsidR="00096A7F" w:rsidRDefault="00096A7F" w:rsidP="00414BF8">
      <w:pPr>
        <w:widowControl w:val="0"/>
        <w:pBdr>
          <w:bottom w:val="single" w:sz="6" w:space="1" w:color="auto"/>
        </w:pBdr>
        <w:autoSpaceDE w:val="0"/>
        <w:autoSpaceDN w:val="0"/>
        <w:adjustRightInd w:val="0"/>
        <w:spacing w:after="0" w:line="240" w:lineRule="auto"/>
        <w:jc w:val="both"/>
      </w:pPr>
    </w:p>
    <w:p w:rsidR="00096A7F" w:rsidRDefault="00096A7F" w:rsidP="00414BF8">
      <w:pPr>
        <w:widowControl w:val="0"/>
        <w:pBdr>
          <w:bottom w:val="single" w:sz="6" w:space="1" w:color="auto"/>
        </w:pBdr>
        <w:autoSpaceDE w:val="0"/>
        <w:autoSpaceDN w:val="0"/>
        <w:adjustRightInd w:val="0"/>
        <w:spacing w:after="0" w:line="240" w:lineRule="auto"/>
        <w:jc w:val="both"/>
      </w:pPr>
      <w:r>
        <w:t>11</w:t>
      </w:r>
      <w:proofErr w:type="gramStart"/>
      <w:r>
        <w:t>)</w:t>
      </w:r>
      <w:r w:rsidR="00B57FD4">
        <w:t>His</w:t>
      </w:r>
      <w:proofErr w:type="gramEnd"/>
      <w:r w:rsidR="00B57FD4">
        <w:t xml:space="preserve"> truth is our protection in battle. We are not afraid of night terror, arrows that fly by day, pestilence that walks in darkness, or noonday destruction. A thousand may fall at our side and ten thousand at our right hand but destruction and death will not come near us. Only with our eyes do we look and see the reward of the wicked. We have made the Lord Most High our refuge and dwelling place. No evil befalls us. No plague comes near our dwellings. </w:t>
      </w:r>
    </w:p>
    <w:p w:rsidR="00096A7F" w:rsidRDefault="00096A7F" w:rsidP="00414BF8">
      <w:pPr>
        <w:widowControl w:val="0"/>
        <w:pBdr>
          <w:bottom w:val="single" w:sz="6" w:space="1" w:color="auto"/>
        </w:pBdr>
        <w:autoSpaceDE w:val="0"/>
        <w:autoSpaceDN w:val="0"/>
        <w:adjustRightInd w:val="0"/>
        <w:spacing w:after="0" w:line="240" w:lineRule="auto"/>
        <w:jc w:val="both"/>
      </w:pPr>
    </w:p>
    <w:p w:rsidR="00B57FD4" w:rsidRDefault="00096A7F" w:rsidP="00414BF8">
      <w:pPr>
        <w:widowControl w:val="0"/>
        <w:pBdr>
          <w:bottom w:val="single" w:sz="6" w:space="1" w:color="auto"/>
        </w:pBdr>
        <w:autoSpaceDE w:val="0"/>
        <w:autoSpaceDN w:val="0"/>
        <w:adjustRightInd w:val="0"/>
        <w:spacing w:after="0" w:line="240" w:lineRule="auto"/>
        <w:jc w:val="both"/>
      </w:pPr>
      <w:r>
        <w:t xml:space="preserve">12) </w:t>
      </w:r>
      <w:r w:rsidR="00B57FD4">
        <w:t>He has given His angels charge over us. They keep us in all our ways. In their hands they bear us up so that we do not stumble. We trample underfoot the beast and the serpent. Because we set our love upon Him, He delivers us. Because we know His name, He sets us on high. We call upon Him and He answers. He is with us in times of trouble. He delivers and honors us. He satisfies us with long life. He shows us His salvation.   201</w:t>
      </w:r>
      <w:r w:rsidR="00D264FC">
        <w:t>6</w:t>
      </w:r>
      <w:r w:rsidR="00B57FD4">
        <w:t xml:space="preserve"> is our year of victory.       </w:t>
      </w:r>
    </w:p>
    <w:p w:rsidR="008F2E03" w:rsidRDefault="008F2E03" w:rsidP="000623DD">
      <w:pPr>
        <w:jc w:val="both"/>
      </w:pPr>
      <w:r>
        <w:t xml:space="preserve">(References: Rom 6,8,12;2 </w:t>
      </w:r>
      <w:proofErr w:type="spellStart"/>
      <w:r>
        <w:t>Cor</w:t>
      </w:r>
      <w:proofErr w:type="spellEnd"/>
      <w:r>
        <w:t xml:space="preserve"> 2,5,10; 1 Peter 2; John 8; Eph 1,4,6; Rom 8:28; 1 John 1,2,3; Rev 12;Isa 54;Col 1; James 4; 2 Tim 1; Ps 27,91;Deut 28; Luke 10; Eph 6)    BUY PATRICIA KINGS BOOK AND DECREE THE WISDOM PRAYER OVER OUR GOVERNMENT LEADERS, THE PROVISION AND RESOURCE DECREE OVER AMERICA AND THE CHRISTIAN CHARACTER DECREE OVER OUR MINISTERS OF THE GOSPEL</w:t>
      </w:r>
    </w:p>
    <w:p w:rsidR="008F2E03" w:rsidRDefault="008F2E03" w:rsidP="000623DD">
      <w:pPr>
        <w:widowControl w:val="0"/>
        <w:autoSpaceDE w:val="0"/>
        <w:autoSpaceDN w:val="0"/>
        <w:adjustRightInd w:val="0"/>
        <w:spacing w:after="0" w:line="240" w:lineRule="auto"/>
        <w:jc w:val="both"/>
      </w:pPr>
    </w:p>
    <w:p w:rsidR="008F2E03" w:rsidRDefault="008F2E03" w:rsidP="000623DD">
      <w:pPr>
        <w:jc w:val="both"/>
      </w:pPr>
    </w:p>
    <w:sectPr w:rsidR="008F2E03" w:rsidSect="009905F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1468C7"/>
    <w:multiLevelType w:val="multilevel"/>
    <w:tmpl w:val="B768B5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DQyNjEwNzKwNDY2MTNR0lEKTi0uzszPAykwrgUAh0UxUCwAAAA="/>
  </w:docVars>
  <w:rsids>
    <w:rsidRoot w:val="0042030F"/>
    <w:rsid w:val="00051CB3"/>
    <w:rsid w:val="000623DD"/>
    <w:rsid w:val="00096A7F"/>
    <w:rsid w:val="00126076"/>
    <w:rsid w:val="001F7755"/>
    <w:rsid w:val="002427FC"/>
    <w:rsid w:val="00252AA1"/>
    <w:rsid w:val="002A5CE0"/>
    <w:rsid w:val="002A7FF1"/>
    <w:rsid w:val="003135AD"/>
    <w:rsid w:val="00334B8E"/>
    <w:rsid w:val="0037634F"/>
    <w:rsid w:val="00395964"/>
    <w:rsid w:val="00395B38"/>
    <w:rsid w:val="003D5547"/>
    <w:rsid w:val="003E6985"/>
    <w:rsid w:val="00414BF8"/>
    <w:rsid w:val="0042030F"/>
    <w:rsid w:val="00421682"/>
    <w:rsid w:val="004A63E3"/>
    <w:rsid w:val="004C710B"/>
    <w:rsid w:val="004D7099"/>
    <w:rsid w:val="005023C7"/>
    <w:rsid w:val="005037FC"/>
    <w:rsid w:val="00513B09"/>
    <w:rsid w:val="00537BF3"/>
    <w:rsid w:val="00560496"/>
    <w:rsid w:val="005963B0"/>
    <w:rsid w:val="00601636"/>
    <w:rsid w:val="006755A2"/>
    <w:rsid w:val="00690074"/>
    <w:rsid w:val="00693241"/>
    <w:rsid w:val="0070701F"/>
    <w:rsid w:val="00750988"/>
    <w:rsid w:val="00830A75"/>
    <w:rsid w:val="00874146"/>
    <w:rsid w:val="008A0972"/>
    <w:rsid w:val="008B6972"/>
    <w:rsid w:val="008F2E03"/>
    <w:rsid w:val="00947E45"/>
    <w:rsid w:val="00985E1D"/>
    <w:rsid w:val="009905F4"/>
    <w:rsid w:val="009E159D"/>
    <w:rsid w:val="00A040FD"/>
    <w:rsid w:val="00A05603"/>
    <w:rsid w:val="00A30FBE"/>
    <w:rsid w:val="00A35A73"/>
    <w:rsid w:val="00A373E9"/>
    <w:rsid w:val="00A378B4"/>
    <w:rsid w:val="00A63E4E"/>
    <w:rsid w:val="00A73CEF"/>
    <w:rsid w:val="00AA39E2"/>
    <w:rsid w:val="00AD231D"/>
    <w:rsid w:val="00AE568B"/>
    <w:rsid w:val="00B57FD4"/>
    <w:rsid w:val="00B67110"/>
    <w:rsid w:val="00B861F2"/>
    <w:rsid w:val="00B86D30"/>
    <w:rsid w:val="00B9016C"/>
    <w:rsid w:val="00BC496F"/>
    <w:rsid w:val="00C075C0"/>
    <w:rsid w:val="00C26665"/>
    <w:rsid w:val="00C322F2"/>
    <w:rsid w:val="00C3425E"/>
    <w:rsid w:val="00C909A9"/>
    <w:rsid w:val="00C909AC"/>
    <w:rsid w:val="00CA5CB5"/>
    <w:rsid w:val="00CC7F4D"/>
    <w:rsid w:val="00CE1D40"/>
    <w:rsid w:val="00CE4C87"/>
    <w:rsid w:val="00D264FC"/>
    <w:rsid w:val="00D2749D"/>
    <w:rsid w:val="00D30721"/>
    <w:rsid w:val="00D63EFC"/>
    <w:rsid w:val="00D67FBB"/>
    <w:rsid w:val="00DE6ACB"/>
    <w:rsid w:val="00DF187E"/>
    <w:rsid w:val="00E30E66"/>
    <w:rsid w:val="00F00B42"/>
    <w:rsid w:val="00F14E73"/>
    <w:rsid w:val="00F2384C"/>
    <w:rsid w:val="00F366E4"/>
    <w:rsid w:val="00F8329D"/>
    <w:rsid w:val="00FA3D02"/>
    <w:rsid w:val="00FC082D"/>
    <w:rsid w:val="00FF3C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5F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189</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ECREES FOR LEADERS – Happy Birthday President Obama</vt:lpstr>
    </vt:vector>
  </TitlesOfParts>
  <Company/>
  <LinksUpToDate>false</LinksUpToDate>
  <CharactersWithSpaces>79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REES FOR LEADERS – Happy Birthday President Obama</dc:title>
  <dc:creator>user</dc:creator>
  <cp:lastModifiedBy>user</cp:lastModifiedBy>
  <cp:revision>3</cp:revision>
  <cp:lastPrinted>2014-09-22T15:17:00Z</cp:lastPrinted>
  <dcterms:created xsi:type="dcterms:W3CDTF">2016-02-29T16:29:00Z</dcterms:created>
  <dcterms:modified xsi:type="dcterms:W3CDTF">2016-02-29T17:07:00Z</dcterms:modified>
</cp:coreProperties>
</file>